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402CB4" w14:textId="77777777" w:rsidR="00341797" w:rsidRPr="007A1BB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5. Write an SQL query to fetch intersecting records of two tables.</w:t>
      </w:r>
    </w:p>
    <w:p w14:paraId="4FFF9875" w14:textId="77777777" w:rsidR="00341797" w:rsidRPr="007A1BB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6. Write an SQL query to show records from one table that another table does not have.</w:t>
      </w:r>
    </w:p>
    <w:p w14:paraId="6F09E99F" w14:textId="77777777" w:rsidR="005345AB" w:rsidRDefault="005345AB"/>
    <w:sectPr w:rsidR="005345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341797"/>
    <w:rsid w:val="00534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C1BFD07-EE9D-4A41-9B98-46C9781BB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37</Characters>
  <Application>Microsoft Office Word</Application>
  <DocSecurity>0</DocSecurity>
  <Lines>1</Lines>
  <Paragraphs>1</Paragraphs>
  <ScaleCrop>false</ScaleCrop>
  <Company/>
  <LinksUpToDate>false</LinksUpToDate>
  <CharactersWithSpaces>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nv vaibhav</cp:lastModifiedBy>
  <cp:revision>2</cp:revision>
  <dcterms:created xsi:type="dcterms:W3CDTF">2021-03-26T13:46:00Z</dcterms:created>
  <dcterms:modified xsi:type="dcterms:W3CDTF">2021-03-26T13:46:00Z</dcterms:modified>
</cp:coreProperties>
</file>